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Average confidence (possible values 0 to 3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 conditio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 difference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hen's 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39Z</dcterms:created>
  <dcterms:modified xsi:type="dcterms:W3CDTF">2024-08-09T06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